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52F2C" w14:textId="77777777" w:rsidR="00461196" w:rsidRDefault="00461196" w:rsidP="00035E28">
      <w:pPr>
        <w:rPr>
          <w:rFonts w:ascii="Arial" w:hAnsi="Arial" w:cs="Arial"/>
          <w:b/>
          <w:bCs/>
          <w:lang w:val="en-US"/>
        </w:rPr>
      </w:pPr>
      <w:r>
        <w:rPr>
          <w:rFonts w:ascii="Arial" w:hAnsi="Arial" w:cs="Arial"/>
          <w:b/>
          <w:bCs/>
          <w:noProof/>
          <w:lang w:val="en-US"/>
        </w:rPr>
        <w:drawing>
          <wp:inline distT="0" distB="0" distL="0" distR="0" wp14:anchorId="2757B39F" wp14:editId="42AA9944">
            <wp:extent cx="5731510" cy="8104158"/>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8104158"/>
                    </a:xfrm>
                    <a:prstGeom prst="rect">
                      <a:avLst/>
                    </a:prstGeom>
                  </pic:spPr>
                </pic:pic>
              </a:graphicData>
            </a:graphic>
          </wp:inline>
        </w:drawing>
      </w:r>
    </w:p>
    <w:p w14:paraId="5A2EEA12" w14:textId="77777777" w:rsidR="00461196" w:rsidRDefault="00461196" w:rsidP="00035E28">
      <w:pPr>
        <w:rPr>
          <w:rFonts w:ascii="Arial" w:hAnsi="Arial" w:cs="Arial"/>
          <w:b/>
          <w:bCs/>
          <w:lang w:val="en-US"/>
        </w:rPr>
      </w:pPr>
    </w:p>
    <w:p w14:paraId="472F24C1" w14:textId="77777777" w:rsidR="00461196" w:rsidRDefault="00461196" w:rsidP="00035E28">
      <w:pPr>
        <w:rPr>
          <w:rFonts w:ascii="Arial" w:hAnsi="Arial" w:cs="Arial"/>
          <w:b/>
          <w:bCs/>
          <w:lang w:val="en-US"/>
        </w:rPr>
      </w:pPr>
    </w:p>
    <w:p w14:paraId="4339EB4A" w14:textId="54D6956C" w:rsidR="00035E28" w:rsidRPr="003048C7" w:rsidRDefault="00035E28" w:rsidP="00035E28">
      <w:pPr>
        <w:rPr>
          <w:rFonts w:ascii="Arial" w:hAnsi="Arial" w:cs="Arial"/>
          <w:b/>
          <w:bCs/>
          <w:lang w:val="en-US"/>
        </w:rPr>
      </w:pPr>
      <w:r w:rsidRPr="003048C7">
        <w:rPr>
          <w:rFonts w:ascii="Arial" w:hAnsi="Arial" w:cs="Arial"/>
          <w:b/>
          <w:bCs/>
          <w:lang w:val="en-US"/>
        </w:rPr>
        <w:lastRenderedPageBreak/>
        <w:t xml:space="preserve">Experiment </w:t>
      </w:r>
      <w:r w:rsidR="007B385C">
        <w:rPr>
          <w:rFonts w:ascii="Arial" w:hAnsi="Arial" w:cs="Arial"/>
          <w:b/>
          <w:bCs/>
          <w:lang w:val="en-US"/>
        </w:rPr>
        <w:t>3</w:t>
      </w:r>
      <w:r w:rsidRPr="003048C7">
        <w:rPr>
          <w:rFonts w:ascii="Arial" w:hAnsi="Arial" w:cs="Arial"/>
          <w:b/>
          <w:bCs/>
          <w:lang w:val="en-US"/>
        </w:rPr>
        <w:t xml:space="preserve">                                                                                Date: - 14/08/2020</w:t>
      </w:r>
    </w:p>
    <w:p w14:paraId="20044C94" w14:textId="676689C4" w:rsidR="00035E28" w:rsidRDefault="00035E28" w:rsidP="00035E28">
      <w:pPr>
        <w:rPr>
          <w:rFonts w:ascii="Arial" w:hAnsi="Arial" w:cs="Arial"/>
          <w:lang w:val="en-US"/>
        </w:rPr>
      </w:pPr>
      <w:r w:rsidRPr="003048C7">
        <w:rPr>
          <w:rFonts w:ascii="Arial" w:hAnsi="Arial" w:cs="Arial"/>
          <w:b/>
          <w:bCs/>
          <w:lang w:val="en-US"/>
        </w:rPr>
        <w:t>Aim: -</w:t>
      </w:r>
      <w:r w:rsidRPr="00101CA9">
        <w:rPr>
          <w:rFonts w:ascii="Arial" w:hAnsi="Arial" w:cs="Arial"/>
          <w:lang w:val="en-US"/>
        </w:rPr>
        <w:t xml:space="preserve"> </w:t>
      </w:r>
      <w:r>
        <w:rPr>
          <w:rFonts w:ascii="Arial" w:hAnsi="Arial" w:cs="Arial"/>
          <w:lang w:val="en-US"/>
        </w:rPr>
        <w:t>Jenkins integration with maven and github.</w:t>
      </w:r>
    </w:p>
    <w:p w14:paraId="63C01E69" w14:textId="65C5A4BD" w:rsidR="00035E28" w:rsidRDefault="00035E28" w:rsidP="00035E28">
      <w:pPr>
        <w:rPr>
          <w:rFonts w:ascii="Arial" w:hAnsi="Arial" w:cs="Arial"/>
          <w:lang w:val="en-US"/>
        </w:rPr>
      </w:pPr>
      <w:r>
        <w:rPr>
          <w:rFonts w:ascii="Arial" w:hAnsi="Arial" w:cs="Arial"/>
          <w:lang w:val="en-US"/>
        </w:rPr>
        <w:t>Solution:-</w:t>
      </w:r>
    </w:p>
    <w:p w14:paraId="6A4DE31D" w14:textId="39776820" w:rsidR="00035E28" w:rsidRPr="00035E28" w:rsidRDefault="00035E28" w:rsidP="00035E28">
      <w:pPr>
        <w:pStyle w:val="ListParagraph"/>
        <w:numPr>
          <w:ilvl w:val="0"/>
          <w:numId w:val="1"/>
        </w:numPr>
        <w:rPr>
          <w:rFonts w:ascii="Arial" w:hAnsi="Arial" w:cs="Arial"/>
          <w:lang w:val="en-US"/>
        </w:rPr>
      </w:pPr>
      <w:r>
        <w:rPr>
          <w:rFonts w:ascii="Arial" w:hAnsi="Arial" w:cs="Arial"/>
          <w:lang w:val="en-US"/>
        </w:rPr>
        <w:t>Open administrator command prompt and run the Jenkins commands to run Jenkins.</w:t>
      </w:r>
    </w:p>
    <w:p w14:paraId="2FAD9966" w14:textId="31E299D9" w:rsidR="00035E28" w:rsidRDefault="00035E28" w:rsidP="00035E28">
      <w:r w:rsidRPr="00101CA9">
        <w:rPr>
          <w:rFonts w:ascii="Arial" w:hAnsi="Arial" w:cs="Arial"/>
          <w:noProof/>
          <w:lang w:val="en-US"/>
        </w:rPr>
        <w:drawing>
          <wp:inline distT="0" distB="0" distL="0" distR="0" wp14:anchorId="288C5AB9" wp14:editId="2B8129B3">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D34F1B9" w14:textId="0E2DADFC" w:rsidR="00035E28" w:rsidRDefault="00035E28" w:rsidP="00035E28">
      <w:pPr>
        <w:pStyle w:val="ListParagraph"/>
        <w:numPr>
          <w:ilvl w:val="0"/>
          <w:numId w:val="1"/>
        </w:numPr>
      </w:pPr>
      <w:r>
        <w:t>Now go to manage plugins check in installed plugins whether you have Maven Integration plugins or not. If you do not have that plugin then go in install and install the plugins.</w:t>
      </w:r>
    </w:p>
    <w:p w14:paraId="78C9B587" w14:textId="3B607CEF" w:rsidR="00035E28" w:rsidRDefault="00035E28" w:rsidP="00035E28">
      <w:r w:rsidRPr="00101CA9">
        <w:rPr>
          <w:rFonts w:ascii="Arial" w:hAnsi="Arial" w:cs="Arial"/>
          <w:noProof/>
          <w:lang w:val="en-US"/>
        </w:rPr>
        <w:drawing>
          <wp:inline distT="0" distB="0" distL="0" distR="0" wp14:anchorId="72BA9AD2" wp14:editId="2055E2BC">
            <wp:extent cx="6458585" cy="36499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29918" cy="3690293"/>
                    </a:xfrm>
                    <a:prstGeom prst="rect">
                      <a:avLst/>
                    </a:prstGeom>
                  </pic:spPr>
                </pic:pic>
              </a:graphicData>
            </a:graphic>
          </wp:inline>
        </w:drawing>
      </w:r>
    </w:p>
    <w:p w14:paraId="7FA5A593" w14:textId="12A9D924" w:rsidR="00035E28" w:rsidRDefault="00035E28" w:rsidP="00035E28"/>
    <w:p w14:paraId="18FBF221" w14:textId="55DFBF42" w:rsidR="00035E28" w:rsidRDefault="00035E28" w:rsidP="00035E28">
      <w:pPr>
        <w:pStyle w:val="ListParagraph"/>
        <w:numPr>
          <w:ilvl w:val="0"/>
          <w:numId w:val="1"/>
        </w:numPr>
      </w:pPr>
      <w:r>
        <w:lastRenderedPageBreak/>
        <w:t xml:space="preserve">Now open the eclipse and make a new maven project. Now after writing the code in toolbar menu at right side you will have a perspective option in that select git option. A git window will open click on the option clone and commit. Now configure the system with git credentials. </w:t>
      </w:r>
      <w:r w:rsidR="00B46E50">
        <w:t>Now go back to the package explorer and left click on the option and select on commit option and select git. A new tab will be opened like in below figure. Now complete staging part and click on commit options.</w:t>
      </w:r>
    </w:p>
    <w:p w14:paraId="6B6FCEE1" w14:textId="50D200C1" w:rsidR="00035E28" w:rsidRDefault="00B46E50" w:rsidP="00035E28">
      <w:r w:rsidRPr="00101CA9">
        <w:rPr>
          <w:rFonts w:ascii="Arial" w:hAnsi="Arial" w:cs="Arial"/>
          <w:noProof/>
          <w:lang w:val="en-US"/>
        </w:rPr>
        <w:drawing>
          <wp:inline distT="0" distB="0" distL="0" distR="0" wp14:anchorId="5863C3F5" wp14:editId="3F042A81">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sidR="00035E28" w:rsidRPr="00101CA9">
        <w:rPr>
          <w:rFonts w:ascii="Arial" w:hAnsi="Arial" w:cs="Arial"/>
          <w:noProof/>
          <w:lang w:val="en-US"/>
        </w:rPr>
        <w:drawing>
          <wp:inline distT="0" distB="0" distL="0" distR="0" wp14:anchorId="702E6077" wp14:editId="3D7041B1">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373C6B4" w14:textId="332DDB65" w:rsidR="00B46E50" w:rsidRDefault="00B46E50" w:rsidP="00035E28"/>
    <w:p w14:paraId="01468098" w14:textId="08C004F7" w:rsidR="00B46E50" w:rsidRDefault="00B46E50" w:rsidP="00035E28"/>
    <w:p w14:paraId="498B1E9F" w14:textId="79228327" w:rsidR="00B46E50" w:rsidRDefault="00B46E50" w:rsidP="00035E28"/>
    <w:p w14:paraId="3C70E8ED" w14:textId="165F720C" w:rsidR="00B46E50" w:rsidRDefault="00B46E50" w:rsidP="00035E28"/>
    <w:p w14:paraId="66A6F0BA" w14:textId="20E12467" w:rsidR="00B46E50" w:rsidRDefault="00B46E50" w:rsidP="00B46E50">
      <w:pPr>
        <w:pStyle w:val="ListParagraph"/>
        <w:numPr>
          <w:ilvl w:val="0"/>
          <w:numId w:val="1"/>
        </w:numPr>
      </w:pPr>
      <w:r>
        <w:lastRenderedPageBreak/>
        <w:t>Now check the git repo you will see the code is pushed.</w:t>
      </w:r>
    </w:p>
    <w:p w14:paraId="7413EFE3" w14:textId="1BB1706C" w:rsidR="00B46E50" w:rsidRDefault="00B46E50" w:rsidP="00B46E50">
      <w:pPr>
        <w:rPr>
          <w:rFonts w:ascii="Arial" w:hAnsi="Arial" w:cs="Arial"/>
          <w:noProof/>
          <w:lang w:val="en-US"/>
        </w:rPr>
      </w:pPr>
      <w:r w:rsidRPr="00101CA9">
        <w:rPr>
          <w:rFonts w:ascii="Arial" w:hAnsi="Arial" w:cs="Arial"/>
          <w:noProof/>
          <w:lang w:val="en-US"/>
        </w:rPr>
        <w:drawing>
          <wp:anchor distT="0" distB="0" distL="114300" distR="114300" simplePos="0" relativeHeight="251658240" behindDoc="0" locked="0" layoutInCell="1" allowOverlap="1" wp14:anchorId="2023815C" wp14:editId="059143D0">
            <wp:simplePos x="914400" y="1196340"/>
            <wp:positionH relativeFrom="column">
              <wp:align>left</wp:align>
            </wp:positionH>
            <wp:positionV relativeFrom="paragraph">
              <wp:align>top</wp:align>
            </wp:positionV>
            <wp:extent cx="5731510" cy="3223895"/>
            <wp:effectExtent l="0" t="0" r="254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r>
        <w:br w:type="textWrapping" w:clear="all"/>
        <w:t>5) Now in Jenkins make a new item and create maven project and save the option. Now open source code management and set the link of repo and also set the path of maven and write the goal you need to perform.</w:t>
      </w:r>
      <w:r w:rsidRPr="00B46E50">
        <w:rPr>
          <w:rFonts w:ascii="Arial" w:hAnsi="Arial" w:cs="Arial"/>
          <w:noProof/>
          <w:lang w:val="en-US"/>
        </w:rPr>
        <w:t xml:space="preserve"> </w:t>
      </w:r>
      <w:r w:rsidRPr="00101CA9">
        <w:rPr>
          <w:rFonts w:ascii="Arial" w:hAnsi="Arial" w:cs="Arial"/>
          <w:noProof/>
          <w:lang w:val="en-US"/>
        </w:rPr>
        <w:drawing>
          <wp:inline distT="0" distB="0" distL="0" distR="0" wp14:anchorId="23C3D75D" wp14:editId="2BD6138E">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1329D47" w14:textId="5DB52A7F" w:rsidR="00B46E50" w:rsidRDefault="00B46E50" w:rsidP="00B46E50"/>
    <w:p w14:paraId="0A2C3776" w14:textId="5D585DDE" w:rsidR="00B46E50" w:rsidRDefault="00B46E50" w:rsidP="00B46E50"/>
    <w:p w14:paraId="2215E9BD" w14:textId="3DB4B434" w:rsidR="00B46E50" w:rsidRDefault="00B46E50" w:rsidP="00B46E50"/>
    <w:p w14:paraId="5871FFBD" w14:textId="286CCF20" w:rsidR="00B46E50" w:rsidRDefault="00B46E50" w:rsidP="00B46E50"/>
    <w:p w14:paraId="7152D3D1" w14:textId="7F39C88B" w:rsidR="00B46E50" w:rsidRDefault="00B46E50" w:rsidP="00B46E50">
      <w:pPr>
        <w:pStyle w:val="ListParagraph"/>
        <w:numPr>
          <w:ilvl w:val="0"/>
          <w:numId w:val="1"/>
        </w:numPr>
      </w:pPr>
      <w:r>
        <w:lastRenderedPageBreak/>
        <w:t xml:space="preserve">You will see in workspace </w:t>
      </w:r>
      <w:r w:rsidR="007B385C">
        <w:t>that the project is in workspace in left menu you will see a build option click on that.</w:t>
      </w:r>
    </w:p>
    <w:p w14:paraId="186BB817" w14:textId="053AD533" w:rsidR="00B46E50" w:rsidRDefault="007B385C" w:rsidP="00B46E50">
      <w:r w:rsidRPr="00101CA9">
        <w:rPr>
          <w:rFonts w:ascii="Arial" w:hAnsi="Arial" w:cs="Arial"/>
          <w:noProof/>
          <w:lang w:val="en-US"/>
        </w:rPr>
        <w:drawing>
          <wp:inline distT="0" distB="0" distL="0" distR="0" wp14:anchorId="325AFE79" wp14:editId="3E816635">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D11C61E" w14:textId="290C741B" w:rsidR="007B385C" w:rsidRDefault="007B385C" w:rsidP="00B46E50"/>
    <w:p w14:paraId="5DCEF916" w14:textId="7D976B98" w:rsidR="007B385C" w:rsidRDefault="007B385C" w:rsidP="007B385C">
      <w:pPr>
        <w:pStyle w:val="ListParagraph"/>
        <w:numPr>
          <w:ilvl w:val="0"/>
          <w:numId w:val="1"/>
        </w:numPr>
      </w:pPr>
      <w:r>
        <w:t>Now open the command prompt of build history and you will see the build is done successfully.</w:t>
      </w:r>
    </w:p>
    <w:p w14:paraId="0674DCA0" w14:textId="6E4AD305" w:rsidR="00DC32CD" w:rsidRDefault="00035E28" w:rsidP="00035E28">
      <w:r w:rsidRPr="00101CA9">
        <w:rPr>
          <w:rFonts w:ascii="Arial" w:hAnsi="Arial" w:cs="Arial"/>
          <w:noProof/>
          <w:lang w:val="en-US"/>
        </w:rPr>
        <w:drawing>
          <wp:inline distT="0" distB="0" distL="0" distR="0" wp14:anchorId="3DF37144" wp14:editId="478E6BBD">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sectPr w:rsidR="00DC32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014782"/>
    <w:multiLevelType w:val="hybridMultilevel"/>
    <w:tmpl w:val="6DA8678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jI2MzIwNDY3MTBQ0lEKTi0uzszPAykwqgUAmgmxnSwAAAA="/>
  </w:docVars>
  <w:rsids>
    <w:rsidRoot w:val="00406719"/>
    <w:rsid w:val="00035E28"/>
    <w:rsid w:val="00406719"/>
    <w:rsid w:val="00461196"/>
    <w:rsid w:val="007B385C"/>
    <w:rsid w:val="00B46E50"/>
    <w:rsid w:val="00DC32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AEAE3"/>
  <w15:chartTrackingRefBased/>
  <w15:docId w15:val="{D870FF78-BEC2-4D04-80F5-48F5DF55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E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E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5</Pages>
  <Words>211</Words>
  <Characters>120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Mor</dc:creator>
  <cp:keywords/>
  <dc:description/>
  <cp:lastModifiedBy>Anurag Mor</cp:lastModifiedBy>
  <cp:revision>3</cp:revision>
  <dcterms:created xsi:type="dcterms:W3CDTF">2020-10-07T08:19:00Z</dcterms:created>
  <dcterms:modified xsi:type="dcterms:W3CDTF">2020-10-16T03:55:00Z</dcterms:modified>
</cp:coreProperties>
</file>